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73C4" w:rsidRPr="00AA4943" w:rsidRDefault="00F74709">
      <w:pPr>
        <w:pStyle w:val="Title"/>
        <w:rPr>
          <w:rFonts w:cs="Times New Roman"/>
        </w:rPr>
      </w:pPr>
      <w:r w:rsidRPr="00AA4943">
        <w:rPr>
          <w:rFonts w:cs="Times New Roman"/>
        </w:rPr>
        <w:t>Title</w:t>
      </w:r>
    </w:p>
    <w:p w:rsidR="007973C4" w:rsidRPr="00AA4943" w:rsidRDefault="00F74709" w:rsidP="003250BF">
      <w:pPr>
        <w:pStyle w:val="Author"/>
      </w:pPr>
      <w:r w:rsidRPr="00AA4943">
        <w:t xml:space="preserve">Abigail </w:t>
      </w:r>
      <w:r w:rsidRPr="003250BF">
        <w:t>Tyrell</w:t>
      </w:r>
    </w:p>
    <w:p w:rsidR="007973C4" w:rsidRPr="00AA4943" w:rsidRDefault="00F74709">
      <w:pPr>
        <w:pStyle w:val="Date"/>
        <w:rPr>
          <w:rFonts w:cs="Times New Roman"/>
        </w:rPr>
      </w:pPr>
      <w:r w:rsidRPr="00AA4943">
        <w:rPr>
          <w:rFonts w:cs="Times New Roman"/>
        </w:rPr>
        <w:t>8/17/2021</w:t>
      </w:r>
    </w:p>
    <w:p w:rsidR="007973C4" w:rsidRPr="00AA4943" w:rsidRDefault="00F74709" w:rsidP="00250808">
      <w:pPr>
        <w:pStyle w:val="Heading1"/>
      </w:pPr>
      <w:bookmarkStart w:id="0" w:name="heading-1"/>
      <w:r w:rsidRPr="00250808">
        <w:t>Heading</w:t>
      </w:r>
      <w:r w:rsidRPr="00AA4943">
        <w:t xml:space="preserve"> 1</w:t>
      </w:r>
    </w:p>
    <w:p w:rsidR="007973C4" w:rsidRPr="00AA4943" w:rsidRDefault="00F74709" w:rsidP="00250808">
      <w:pPr>
        <w:pStyle w:val="Heading2"/>
      </w:pPr>
      <w:bookmarkStart w:id="1" w:name="heading-2"/>
      <w:r w:rsidRPr="00250808">
        <w:t>Heading</w:t>
      </w:r>
      <w:r w:rsidRPr="00AA4943">
        <w:t xml:space="preserve"> 2</w:t>
      </w:r>
    </w:p>
    <w:p w:rsidR="007973C4" w:rsidRPr="00AA4943" w:rsidRDefault="00F74709" w:rsidP="00250808">
      <w:pPr>
        <w:pStyle w:val="Heading3"/>
        <w:rPr>
          <w:b/>
        </w:rPr>
      </w:pPr>
      <w:bookmarkStart w:id="2" w:name="heading-3"/>
      <w:r w:rsidRPr="00250808">
        <w:t>Heading</w:t>
      </w:r>
      <w:r w:rsidRPr="00AA4943">
        <w:t xml:space="preserve"> 3</w:t>
      </w:r>
    </w:p>
    <w:p w:rsidR="007973C4" w:rsidRDefault="00F74709" w:rsidP="00250808">
      <w:pPr>
        <w:pStyle w:val="Heading4"/>
      </w:pPr>
      <w:bookmarkStart w:id="3" w:name="heading-4"/>
      <w:r w:rsidRPr="00AA4943">
        <w:t>Heading 4</w:t>
      </w:r>
    </w:p>
    <w:p w:rsidR="006D571D" w:rsidRPr="006D571D" w:rsidRDefault="006D571D" w:rsidP="006D571D">
      <w:pPr>
        <w:pStyle w:val="Heading5"/>
      </w:pPr>
      <w:r w:rsidRPr="006D571D">
        <w:t>Heading 5</w:t>
      </w:r>
    </w:p>
    <w:p w:rsidR="007973C4" w:rsidRDefault="00F74709" w:rsidP="00250808">
      <w:pPr>
        <w:pStyle w:val="FirstParagraph"/>
      </w:pPr>
      <w:bookmarkStart w:id="4" w:name="heading-5"/>
      <w:bookmarkEnd w:id="3"/>
      <w:r w:rsidRPr="00AA4943">
        <w:t xml:space="preserve">Normal </w:t>
      </w:r>
      <w:r w:rsidRPr="00250808">
        <w:t>text</w:t>
      </w:r>
      <w:bookmarkEnd w:id="0"/>
      <w:bookmarkEnd w:id="1"/>
      <w:bookmarkEnd w:id="2"/>
      <w:bookmarkEnd w:id="4"/>
    </w:p>
    <w:p w:rsidR="00365BD2" w:rsidRDefault="00365BD2" w:rsidP="00365BD2">
      <w:pPr>
        <w:pStyle w:val="Bibliography"/>
      </w:pPr>
      <w:r>
        <w:t>Bibliography text</w:t>
      </w:r>
    </w:p>
    <w:p w:rsidR="009F5B02" w:rsidRPr="00365BD2" w:rsidRDefault="009F5B02" w:rsidP="00365BD2">
      <w:pPr>
        <w:pStyle w:val="Bibliography"/>
      </w:pPr>
      <w:bookmarkStart w:id="5" w:name="_GoBack"/>
      <w:bookmarkEnd w:id="5"/>
    </w:p>
    <w:sectPr w:rsidR="009F5B02" w:rsidRPr="00365B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6D48" w:rsidRDefault="00EE6D48">
      <w:pPr>
        <w:spacing w:after="0"/>
      </w:pPr>
      <w:r>
        <w:separator/>
      </w:r>
    </w:p>
  </w:endnote>
  <w:endnote w:type="continuationSeparator" w:id="0">
    <w:p w:rsidR="00EE6D48" w:rsidRDefault="00EE6D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6D48" w:rsidRDefault="00EE6D48">
      <w:r>
        <w:separator/>
      </w:r>
    </w:p>
  </w:footnote>
  <w:footnote w:type="continuationSeparator" w:id="0">
    <w:p w:rsidR="00EE6D48" w:rsidRDefault="00EE6D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79A82A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DAEE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AB4F0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1F4B7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1AE87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E4C1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70CC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903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A82EA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1F0AB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6D3CE0"/>
    <w:multiLevelType w:val="hybridMultilevel"/>
    <w:tmpl w:val="F022D16E"/>
    <w:lvl w:ilvl="0" w:tplc="FB3E3E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6ADE56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50808"/>
    <w:rsid w:val="003250BF"/>
    <w:rsid w:val="00365BD2"/>
    <w:rsid w:val="004E29B3"/>
    <w:rsid w:val="00590D07"/>
    <w:rsid w:val="006D4DB4"/>
    <w:rsid w:val="006D571D"/>
    <w:rsid w:val="00784D58"/>
    <w:rsid w:val="007973C4"/>
    <w:rsid w:val="008436C0"/>
    <w:rsid w:val="008D6863"/>
    <w:rsid w:val="009F5B02"/>
    <w:rsid w:val="00AA4943"/>
    <w:rsid w:val="00B86B75"/>
    <w:rsid w:val="00BA5E4E"/>
    <w:rsid w:val="00BC48D5"/>
    <w:rsid w:val="00C03D40"/>
    <w:rsid w:val="00C36279"/>
    <w:rsid w:val="00D441FA"/>
    <w:rsid w:val="00E315A3"/>
    <w:rsid w:val="00EB600B"/>
    <w:rsid w:val="00EE6D48"/>
    <w:rsid w:val="00F21A48"/>
    <w:rsid w:val="00F747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CF11B"/>
  <w15:docId w15:val="{33D331CC-4ED9-4D1C-8B2D-508D40A36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5BD2"/>
  </w:style>
  <w:style w:type="paragraph" w:styleId="Heading1">
    <w:name w:val="heading 1"/>
    <w:basedOn w:val="Normal"/>
    <w:next w:val="BodyText"/>
    <w:uiPriority w:val="9"/>
    <w:qFormat/>
    <w:rsid w:val="008436C0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5080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250808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Cs/>
      <w:i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250808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Cs/>
      <w:sz w:val="22"/>
      <w:szCs w:val="22"/>
      <w:u w:val="single"/>
    </w:rPr>
  </w:style>
  <w:style w:type="paragraph" w:styleId="Heading5">
    <w:name w:val="heading 5"/>
    <w:basedOn w:val="BodyText"/>
    <w:next w:val="BodyText"/>
    <w:uiPriority w:val="9"/>
    <w:unhideWhenUsed/>
    <w:qFormat/>
    <w:rsid w:val="006D571D"/>
    <w:pPr>
      <w:outlineLvl w:val="4"/>
    </w:p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50808"/>
    <w:pPr>
      <w:spacing w:before="180" w:after="180"/>
    </w:pPr>
    <w:rPr>
      <w:rFonts w:ascii="Times New Roman" w:hAnsi="Times New Roman"/>
      <w:sz w:val="22"/>
    </w:rPr>
  </w:style>
  <w:style w:type="paragraph" w:customStyle="1" w:styleId="FirstParagraph">
    <w:name w:val="First Paragraph"/>
    <w:basedOn w:val="BodyText"/>
    <w:next w:val="BodyText"/>
    <w:qFormat/>
    <w:rsid w:val="00250808"/>
    <w:rPr>
      <w:rFonts w:cs="Times New Roman"/>
      <w:szCs w:val="22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5080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250BF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3250BF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65BD2"/>
    <w:rPr>
      <w:rFonts w:ascii="Times New Roman" w:hAnsi="Times New Roman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50808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NEFSC</Company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bigail Tyrell</dc:creator>
  <cp:keywords/>
  <cp:lastModifiedBy>Abigail Tyrell</cp:lastModifiedBy>
  <cp:revision>10</cp:revision>
  <dcterms:created xsi:type="dcterms:W3CDTF">2021-08-17T20:09:00Z</dcterms:created>
  <dcterms:modified xsi:type="dcterms:W3CDTF">2024-07-25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7/2021</vt:lpwstr>
  </property>
  <property fmtid="{D5CDD505-2E9C-101B-9397-08002B2CF9AE}" pid="3" name="output">
    <vt:lpwstr/>
  </property>
</Properties>
</file>